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: Scaling a Grout cleaning in the American Market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grout-clean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grout-clean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grout-clean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6Z</dcterms:created>
  <dcterms:modified xsi:type="dcterms:W3CDTF">2026-06-27T02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